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at [Company Name] in Canada Montreal. As a passionate and results-driven data scientist with a strong foundation in analytical thinking, machine learning, and data-driven decision-making, I am eager to contribute my expertise to your team. Montreal’s vibrant tech ecosystem and its reputation as a hub for innovation make this opportunity particularly appealing, and I am excited about the chance to bring my skills to a dynamic organization like yours.</w:t>
      </w:r>
    </w:p>
    <w:p>
      <w:pPr>
        <w:pStyle w:val="BodyText"/>
      </w:pPr>
      <w:r>
        <w:t xml:space="preserve">Over the past [X years], I have honed my abilities in extracting actionable insights from complex datasets, developing predictive models, and leveraging advanced analytics to solve real-world problems. My experience spans industries such as [mention relevant industries, e.g., healthcare, finance, or technology], where I have consistently delivered value by transforming raw data into strategic solutions. Whether it’s optimizing business processes through machine learning algorithms or visualizing trends to support executive decision-making, I thrive in environments where data is at the core of innovation.</w:t>
      </w:r>
    </w:p>
    <w:bookmarkStart w:id="20" w:name="why-canada-montreal"/>
    <w:p>
      <w:pPr>
        <w:pStyle w:val="Heading2"/>
      </w:pPr>
      <w:r>
        <w:t xml:space="preserve">Why Canada Montreal?</w:t>
      </w:r>
    </w:p>
    <w:p>
      <w:pPr>
        <w:pStyle w:val="FirstParagraph"/>
      </w:pPr>
      <w:r>
        <w:t xml:space="preserve">Montreal has always been a city that resonates with me. Its unique blend of cultural diversity, cutting-edge research institutions, and thriving tech startups creates an ideal environment for data scientists to grow and contribute meaningfully. The presence of organizations like [mention local companies or research centers, e.g., Mila (Québec Artificial Intelligence Institute) or major tech firms] underscores Montreal’s role as a global leader in artificial intelligence and data science. I am particularly drawn to the collaborative spirit of the Montreal tech community, where interdisciplinary teamwork and innovation are celebrated. Working in Canada Montreal would allow me to engage with a forward-thinking workforce while contributing to projects that have a tangible impact on society.</w:t>
      </w:r>
    </w:p>
    <w:bookmarkEnd w:id="20"/>
    <w:bookmarkStart w:id="21" w:name="my-expertise-as-a-data-scientist"/>
    <w:p>
      <w:pPr>
        <w:pStyle w:val="Heading2"/>
      </w:pPr>
      <w:r>
        <w:t xml:space="preserve">My Expertise as a Data Scientist</w:t>
      </w:r>
    </w:p>
    <w:p>
      <w:pPr>
        <w:pStyle w:val="FirstParagraph"/>
      </w:pPr>
      <w:r>
        <w:t xml:space="preserve">As a Data Scientist, I specialize in [mention specific areas, e.g., statistical modeling, natural language processing (NLP), or big data analytics]. My technical skillset includes proficiency in programming languages such as Python and R, along with tools like SQL for database management and Tableau/Power BI for data visualization. I have a proven track record of designing and implementing machine learning models that improve operational efficiency, enhance customer experiences, and drive revenue growth. For example, [briefly describe a relevant project or achievement: e.g., “In my previous role at XYZ Corporation, I developed a predictive analytics model that reduced customer churn by 20% by identifying key behavioral patterns.”]</w:t>
      </w:r>
    </w:p>
    <w:p>
      <w:pPr>
        <w:pStyle w:val="BodyText"/>
      </w:pPr>
      <w:r>
        <w:t xml:space="preserve">Beyond technical skills, I prioritize clear communication and collaboration. Data science is not just about algorithms—it’s about translating complex findings into strategies that stakeholders can act on. In my current role at [Current Company], I have worked closely with cross-functional teams to align data initiatives with business goals, ensuring that insights are both accurate and impactful. This experience has taught me the importance of balancing technical rigor with a user-centric approach, a philosophy I believe is essential for success in Canada Montreal’s fast-paced tech landscape.</w:t>
      </w:r>
    </w:p>
    <w:bookmarkEnd w:id="21"/>
    <w:bookmarkStart w:id="22" w:name="alignment-with-company-name"/>
    <w:p>
      <w:pPr>
        <w:pStyle w:val="Heading2"/>
      </w:pPr>
      <w:r>
        <w:t xml:space="preserve">Alignment with [Company Name]</w:t>
      </w:r>
    </w:p>
    <w:p>
      <w:pPr>
        <w:pStyle w:val="FirstParagraph"/>
      </w:pPr>
      <w:r>
        <w:t xml:space="preserve">[Company Name]’s commitment to [mention specific company values or projects, e.g., “leveraging AI to solve global challenges” or “driving innovation in sustainable technology”] deeply resonates with my professional aspirations. I am particularly impressed by your work on [specific project, product, or initiative], and I am eager to contribute my skills to further advance such efforts. In a city like Montreal, where the intersection of data science and creativity is thriving, I believe [Company Name] is uniquely positioned to lead the way in impactful technological solutions.</w:t>
      </w:r>
    </w:p>
    <w:p>
      <w:pPr>
        <w:pStyle w:val="BodyText"/>
      </w:pPr>
      <w:r>
        <w:t xml:space="preserve">What excites me most about this opportunity is the chance to work alongside a team that values both technical excellence and ethical responsibility. As a data scientist, I am passionate about ensuring that AI and analytics are used to benefit society while upholding transparency and fairness. Montreal’s progressive approach to technology and its emphasis on inclusivity align perfectly with these values, making this role an ideal fit for my career journey.</w:t>
      </w:r>
    </w:p>
    <w:bookmarkEnd w:id="22"/>
    <w:bookmarkStart w:id="23" w:name="why-i-am-the-right-candidate"/>
    <w:p>
      <w:pPr>
        <w:pStyle w:val="Heading2"/>
      </w:pPr>
      <w:r>
        <w:t xml:space="preserve">Why I Am the Right Candidate</w:t>
      </w:r>
    </w:p>
    <w:p>
      <w:pPr>
        <w:pStyle w:val="FirstParagraph"/>
      </w:pPr>
      <w:r>
        <w:t xml:space="preserve">My background in [mention specific experience or education] has equipped me with a robust understanding of data science principles, coupled with hands-on experience in [specific tools, frameworks, or industries]. For instance, [provide an example: e.g., “I led a project to optimize supply chain logistics using Python and TensorFlow, resulting in a 15% reduction in delivery times.”] These experiences have not only sharpened my technical acumen but also reinforced my ability to adapt to evolving challenges—a critical trait for success in Canada Montreal’s dynamic tech scene.</w:t>
      </w:r>
    </w:p>
    <w:p>
      <w:pPr>
        <w:pStyle w:val="BodyText"/>
      </w:pPr>
      <w:r>
        <w:t xml:space="preserve">I am also deeply committed to continuous learning. I regularly engage with the latest research in data science, attend industry conferences, and contribute to open-source projects. This dedication ensures that I stay at the forefront of emerging trends, such as [mention relevant topics: e.g., “explainable AI” or “generative models”], which are increasingly vital for driving innovation in today’s data-driven world.</w:t>
      </w:r>
    </w:p>
    <w:bookmarkEnd w:id="23"/>
    <w:bookmarkStart w:id="24" w:name="conclusion"/>
    <w:p>
      <w:pPr>
        <w:pStyle w:val="Heading2"/>
      </w:pPr>
      <w:r>
        <w:t xml:space="preserve">Conclusion</w:t>
      </w:r>
    </w:p>
    <w:p>
      <w:pPr>
        <w:pStyle w:val="FirstParagraph"/>
      </w:pPr>
      <w:r>
        <w:t xml:space="preserve">In conclusion, I am confident that my expertise as a Data Scientist, combined with my enthusiasm for working in Canada Montreal, makes me a strong candidate for this role. I am eager to bring my skills in data analysis, machine learning, and problem-solving to [Company Name] and contribute to its mission of [mention company mission or goal]. I would welcome the opportunity to discuss how my background and vision align with your team’s objectives.</w:t>
      </w:r>
    </w:p>
    <w:p>
      <w:pPr>
        <w:pStyle w:val="BodyText"/>
      </w:pPr>
      <w:r>
        <w:t xml:space="preserve">Thank you for considering my application. I look forward to the possibility of contributing to [Company Name]’s continued success in Canada Montreal’s innovative tech landscape.</w:t>
      </w:r>
    </w:p>
    <w:p>
      <w:pPr>
        <w:pStyle w:val="BodyText"/>
      </w:pPr>
      <w:r>
        <w:t xml:space="preserve">Sincerely,</w:t>
      </w:r>
      <w:r>
        <w:br/>
      </w:r>
      <w:r>
        <w:t xml:space="preserve">[Your Full Name]</w:t>
      </w:r>
      <w:r>
        <w:br/>
      </w:r>
      <w:r>
        <w:t xml:space="preserve">[Your Contact Information: Email, Phone Number, LinkedIn Profile]</w:t>
      </w:r>
      <w:r>
        <w:br/>
      </w:r>
      <w:r>
        <w:t xml:space="preserve">[Optional: GitHub/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20T07:34:50Z</dcterms:created>
  <dcterms:modified xsi:type="dcterms:W3CDTF">2026-07-20T07:34:50Z</dcterms:modified>
</cp:coreProperties>
</file>

<file path=docProps/custom.xml><?xml version="1.0" encoding="utf-8"?>
<Properties xmlns="http://schemas.openxmlformats.org/officeDocument/2006/custom-properties" xmlns:vt="http://schemas.openxmlformats.org/officeDocument/2006/docPropsVTypes"/>
</file>